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y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ra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se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rb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1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0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5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0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7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.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9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.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.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.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5.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7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5.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3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5.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2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5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0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2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0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4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.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6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4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3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4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0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4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3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.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1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7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7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8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16:13:40Z</dcterms:created>
  <dcterms:modified xsi:type="dcterms:W3CDTF">2024-09-27T16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